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37.png" ContentType="image/png"/>
  <Override PartName="/word/media/rId48.png" ContentType="image/png"/>
  <Override PartName="/word/media/rId38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2"/>
      </w:pPr>
      <w:bookmarkStart w:id="35" w:name="a.-cultured-samples"/>
      <w:r>
        <w:t xml:space="preserve">A. Cultured samples</w:t>
      </w:r>
      <w:bookmarkEnd w:id="35"/>
    </w:p>
    <w:p>
      <w:pPr>
        <w:pStyle w:val="Heading3"/>
      </w:pPr>
      <w:bookmarkStart w:id="36" w:name="qubit-dna-concentration-and-gel-image"/>
      <w:r>
        <w:t xml:space="preserve">Qubit DNA concentration and Gel Image</w:t>
      </w:r>
      <w:bookmarkEnd w:id="36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1A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1B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1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C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2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2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2" w:name="sanger-sequencing-and-phylogenetic-trees"/>
      <w:r>
        <w:t xml:space="preserve">Sanger Sequencing and Phylogenetic Trees</w:t>
      </w:r>
      <w:bookmarkEnd w:id="42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3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3A, 3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5" w:name="identification-of-samples-using-blast"/>
      <w:r>
        <w:t xml:space="preserve">Identification of Samples using BLAST</w:t>
      </w:r>
      <w:bookmarkEnd w:id="45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4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46" w:name="b.-culture-free-samples"/>
      <w:r>
        <w:t xml:space="preserve">B. Culture-free samples</w:t>
      </w:r>
      <w:bookmarkEnd w:id="46"/>
    </w:p>
    <w:p>
      <w:pPr>
        <w:pStyle w:val="Heading3"/>
      </w:pPr>
      <w:bookmarkStart w:id="47" w:name="qubit-dna-concentration-and-gel-image-1"/>
      <w:r>
        <w:t xml:space="preserve">Qubit DNA concentration and Gel Image</w:t>
      </w:r>
      <w:bookmarkEnd w:id="47"/>
    </w:p>
    <w:p>
      <w:pPr>
        <w:pStyle w:val="FirstParagraph"/>
      </w:pPr>
      <w:r>
        <w:t xml:space="preserve">I measured DNA concentration values for culture-free samples using Qubit</w:t>
      </w:r>
      <w:r>
        <w:t xml:space="preserve"> </w:t>
      </w:r>
      <w:r>
        <w:t xml:space="preserve">Fluorometer (Figure 5A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1B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1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5A:</w:t>
      </w:r>
      <w:r>
        <w:t xml:space="preserve"> </w:t>
      </w:r>
      <w:r>
        <w:t xml:space="preserve">DNA concentration values for culture-free samples. Sample ID</w:t>
      </w:r>
      <w:r>
        <w:t xml:space="preserve"> </w:t>
      </w:r>
      <w:r>
        <w:t xml:space="preserve">1A and 1B were extracted from Teva kosher foods (Trader Joe’s), 2A and 2B</w:t>
      </w:r>
      <w:r>
        <w:t xml:space="preserve"> </w:t>
      </w:r>
      <w:r>
        <w:t xml:space="preserve">were Lucky California (Lucky Supermarkets), and 3A and 3B were obtained</w:t>
      </w:r>
      <w:r>
        <w:t xml:space="preserve"> </w:t>
      </w:r>
      <w:r>
        <w:t xml:space="preserve">from Butcher shop (Trader Joe’s). The letter A corresponds to the refrigerated</w:t>
      </w:r>
      <w:r>
        <w:t xml:space="preserve"> </w:t>
      </w:r>
      <w:r>
        <w:t xml:space="preserve">samples and B indicates the storage condition at room temperature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B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1"/>
      </w:pPr>
      <w:bookmarkStart w:id="49" w:name="discussion"/>
      <w:r>
        <w:t xml:space="preserve">Discussion</w:t>
      </w:r>
      <w:bookmarkEnd w:id="49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2A, 2B).</w:t>
      </w:r>
    </w:p>
    <w:p>
      <w:pPr>
        <w:pStyle w:val="BodyText"/>
      </w:pPr>
      <w:r>
        <w:t xml:space="preserve">The factor that influenced the bacterial lawn in all room temperature</w:t>
      </w:r>
      <w:r>
        <w:t xml:space="preserve"> </w:t>
      </w:r>
      <w:r>
        <w:t xml:space="preserve">samples could be the long swabbing on the surface when subsampled.</w:t>
      </w:r>
      <w:r>
        <w:t xml:space="preserve"> </w:t>
      </w:r>
      <w:r>
        <w:t xml:space="preserve">The highly concentrated stock sample could possibly cause the thick</w:t>
      </w:r>
      <w:r>
        <w:t xml:space="preserve"> </w:t>
      </w:r>
      <w:r>
        <w:t xml:space="preserve">bacterial lawn even though it was diluted down to 1:100. The boxplots</w:t>
      </w:r>
      <w:r>
        <w:t xml:space="preserve"> </w:t>
      </w:r>
      <w:r>
        <w:t xml:space="preserve">in Figure 3 and 4 were displaying data from skewed results due to the</w:t>
      </w:r>
      <w:r>
        <w:t xml:space="preserve"> </w:t>
      </w:r>
      <w:r>
        <w:t xml:space="preserve">unreliable outcomes from room temperature samples. A different approach</w:t>
      </w:r>
      <w:r>
        <w:t xml:space="preserve"> </w:t>
      </w:r>
      <w:r>
        <w:t xml:space="preserve">to enhance the results could be by using streaking method and/or shortening</w:t>
      </w:r>
      <w:r>
        <w:t xml:space="preserve"> </w:t>
      </w:r>
      <w:r>
        <w:t xml:space="preserve">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4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1"/>
      </w:pPr>
      <w:bookmarkStart w:id="50" w:name="sources-cited"/>
      <w:r>
        <w:t xml:space="preserve">Sources Cited</w:t>
      </w:r>
      <w:bookmarkEnd w:id="50"/>
    </w:p>
    <w:bookmarkStart w:id="52" w:name="refs"/>
    <w:bookmarkStart w:id="51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48" Target="media/rId48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15T18:45:50Z</dcterms:created>
  <dcterms:modified xsi:type="dcterms:W3CDTF">2019-11-15T18:45:50Z</dcterms:modified>
</cp:coreProperties>
</file>